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64D4DD" w14:textId="60BDCE86" w:rsidR="00107A74" w:rsidRDefault="000476FF" w:rsidP="00E87EB2">
      <w:pPr>
        <w:spacing w:before="240" w:line="360" w:lineRule="auto"/>
        <w:rPr>
          <w:sz w:val="28"/>
        </w:rPr>
      </w:pPr>
      <w:r w:rsidRPr="00D770E4">
        <w:rPr>
          <w:sz w:val="28"/>
        </w:rPr>
        <w:t xml:space="preserve">Library </w:t>
      </w:r>
      <w:r w:rsidR="0005548E">
        <w:rPr>
          <w:sz w:val="28"/>
        </w:rPr>
        <w:t>Director</w:t>
      </w:r>
      <w:r w:rsidRPr="00D770E4">
        <w:rPr>
          <w:sz w:val="28"/>
        </w:rPr>
        <w:t>’s Report Outline</w:t>
      </w:r>
      <w:r w:rsidR="001E58E1">
        <w:rPr>
          <w:sz w:val="28"/>
        </w:rPr>
        <w:t xml:space="preserve"> </w:t>
      </w:r>
      <w:r w:rsidR="00D95F87">
        <w:rPr>
          <w:sz w:val="28"/>
        </w:rPr>
        <w:t>07/06</w:t>
      </w:r>
      <w:r w:rsidR="006303A1">
        <w:rPr>
          <w:sz w:val="28"/>
        </w:rPr>
        <w:t>/2021</w:t>
      </w:r>
    </w:p>
    <w:p w14:paraId="75CC2314" w14:textId="0A107C89" w:rsidR="00390FAA" w:rsidRPr="00390FAA" w:rsidRDefault="00F91453" w:rsidP="000776C6">
      <w:pPr>
        <w:spacing w:line="240" w:lineRule="auto"/>
        <w:rPr>
          <w:b/>
          <w:sz w:val="24"/>
        </w:rPr>
      </w:pPr>
      <w:r w:rsidRPr="00D770E4">
        <w:rPr>
          <w:b/>
          <w:sz w:val="24"/>
        </w:rPr>
        <w:t>Financial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77"/>
        <w:gridCol w:w="360"/>
        <w:gridCol w:w="2520"/>
        <w:gridCol w:w="2610"/>
      </w:tblGrid>
      <w:tr w:rsidR="000A5DF2" w:rsidRPr="00237B95" w14:paraId="5CE519E4" w14:textId="77777777" w:rsidTr="009B43E9">
        <w:trPr>
          <w:trHeight w:val="46"/>
        </w:trPr>
        <w:tc>
          <w:tcPr>
            <w:tcW w:w="2577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238D44A3" w14:textId="61E0623F" w:rsidR="000A5DF2" w:rsidRPr="00237B95" w:rsidRDefault="000A5DF2" w:rsidP="00E87EB2">
            <w:pPr>
              <w:spacing w:after="0" w:line="360" w:lineRule="auto"/>
              <w:jc w:val="center"/>
              <w:rPr>
                <w:b/>
              </w:rPr>
            </w:pPr>
            <w:r w:rsidRPr="00237B95">
              <w:rPr>
                <w:b/>
              </w:rPr>
              <w:t>Director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7135CDE" w14:textId="77777777" w:rsidR="000A5DF2" w:rsidRPr="00237B95" w:rsidRDefault="000A5DF2" w:rsidP="00E87EB2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513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9333781" w14:textId="5F108193" w:rsidR="000A5DF2" w:rsidRPr="00237B95" w:rsidRDefault="00483E0D" w:rsidP="00E87EB2">
            <w:pPr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No </w:t>
            </w:r>
            <w:r w:rsidR="000A5DF2" w:rsidRPr="00237B95">
              <w:rPr>
                <w:b/>
              </w:rPr>
              <w:t>Petty Cash</w:t>
            </w:r>
            <w:r>
              <w:rPr>
                <w:b/>
              </w:rPr>
              <w:t xml:space="preserve"> </w:t>
            </w:r>
            <w:r w:rsidR="006D7BA7">
              <w:rPr>
                <w:b/>
              </w:rPr>
              <w:t xml:space="preserve">Reported </w:t>
            </w:r>
            <w:r>
              <w:rPr>
                <w:b/>
              </w:rPr>
              <w:t>this Quarter</w:t>
            </w:r>
          </w:p>
        </w:tc>
      </w:tr>
      <w:tr w:rsidR="008D7304" w:rsidRPr="00237B95" w14:paraId="32CEE846" w14:textId="77777777" w:rsidTr="009B43E9">
        <w:trPr>
          <w:trHeight w:val="46"/>
        </w:trPr>
        <w:tc>
          <w:tcPr>
            <w:tcW w:w="2577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F8CFE5" w14:textId="4D0CF25F" w:rsidR="000A5DF2" w:rsidRPr="00237B95" w:rsidRDefault="000A5DF2" w:rsidP="00E87EB2">
            <w:pPr>
              <w:spacing w:after="0" w:line="360" w:lineRule="auto"/>
              <w:jc w:val="center"/>
              <w:rPr>
                <w:b/>
              </w:rPr>
            </w:pPr>
            <w:r w:rsidRPr="00237B95">
              <w:rPr>
                <w:b/>
              </w:rPr>
              <w:t>Purchases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B3DEB16" w14:textId="77777777" w:rsidR="000A5DF2" w:rsidRPr="00237B95" w:rsidRDefault="000A5DF2" w:rsidP="00E87EB2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25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4C3546" w14:textId="68332554" w:rsidR="000A5DF2" w:rsidRPr="00237B95" w:rsidRDefault="009B43E9" w:rsidP="00E87EB2">
            <w:pPr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Expense</w:t>
            </w:r>
          </w:p>
        </w:tc>
        <w:tc>
          <w:tcPr>
            <w:tcW w:w="26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1F2B59" w14:textId="7CE3C153" w:rsidR="000A5DF2" w:rsidRPr="00237B95" w:rsidRDefault="009B43E9" w:rsidP="00E87EB2">
            <w:pPr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Income</w:t>
            </w:r>
          </w:p>
        </w:tc>
      </w:tr>
      <w:tr w:rsidR="009B43E9" w14:paraId="252143CB" w14:textId="77777777" w:rsidTr="009B43E9">
        <w:trPr>
          <w:trHeight w:val="46"/>
        </w:trPr>
        <w:tc>
          <w:tcPr>
            <w:tcW w:w="257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0747139" w14:textId="1030A0CA" w:rsidR="009B43E9" w:rsidRDefault="009B43E9" w:rsidP="00A63315">
            <w:pPr>
              <w:spacing w:after="0" w:line="360" w:lineRule="auto"/>
              <w:jc w:val="right"/>
            </w:pPr>
            <w:r w:rsidRPr="00C57215">
              <w:t>Books: $</w:t>
            </w:r>
            <w:r w:rsidR="00766F4E">
              <w:t>165.81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</w:tcPr>
          <w:p w14:paraId="096D39F6" w14:textId="77777777" w:rsidR="009B43E9" w:rsidRPr="00F02F1A" w:rsidRDefault="009B43E9" w:rsidP="009B43E9">
            <w:pPr>
              <w:spacing w:after="0" w:line="360" w:lineRule="auto"/>
              <w:jc w:val="right"/>
            </w:pPr>
          </w:p>
        </w:tc>
        <w:tc>
          <w:tcPr>
            <w:tcW w:w="252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854B3" w14:textId="4F3D1079" w:rsidR="009B43E9" w:rsidRDefault="009B43E9" w:rsidP="009B43E9">
            <w:pPr>
              <w:spacing w:after="0" w:line="360" w:lineRule="auto"/>
              <w:jc w:val="right"/>
            </w:pPr>
            <w:r>
              <w:t>Postage: $11.00</w:t>
            </w:r>
          </w:p>
        </w:tc>
        <w:tc>
          <w:tcPr>
            <w:tcW w:w="261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19155" w14:textId="263B17EE" w:rsidR="009B43E9" w:rsidRDefault="009B43E9" w:rsidP="009B43E9">
            <w:pPr>
              <w:spacing w:after="0" w:line="360" w:lineRule="auto"/>
              <w:jc w:val="right"/>
            </w:pPr>
            <w:r>
              <w:t>Copy/Fax: $45.00</w:t>
            </w:r>
          </w:p>
        </w:tc>
      </w:tr>
      <w:tr w:rsidR="009B43E9" w14:paraId="187FFA3C" w14:textId="77777777" w:rsidTr="009B43E9">
        <w:trPr>
          <w:trHeight w:val="46"/>
        </w:trPr>
        <w:tc>
          <w:tcPr>
            <w:tcW w:w="2577" w:type="dxa"/>
            <w:tcBorders>
              <w:left w:val="single" w:sz="12" w:space="0" w:color="auto"/>
              <w:right w:val="single" w:sz="12" w:space="0" w:color="auto"/>
            </w:tcBorders>
          </w:tcPr>
          <w:p w14:paraId="40CFD0A4" w14:textId="1BA9F96C" w:rsidR="009B43E9" w:rsidRDefault="009B43E9" w:rsidP="00A63315">
            <w:pPr>
              <w:spacing w:after="0" w:line="360" w:lineRule="auto"/>
              <w:jc w:val="right"/>
            </w:pPr>
            <w:r>
              <w:t>DVDs: $</w:t>
            </w:r>
            <w:r w:rsidR="00766F4E">
              <w:t>68.18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</w:tcPr>
          <w:p w14:paraId="69B2B223" w14:textId="77777777" w:rsidR="009B43E9" w:rsidRPr="00F02F1A" w:rsidRDefault="009B43E9" w:rsidP="009B43E9">
            <w:pPr>
              <w:spacing w:after="0" w:line="360" w:lineRule="auto"/>
              <w:jc w:val="right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3F0E7" w14:textId="513828B6" w:rsidR="009B43E9" w:rsidRDefault="009B43E9" w:rsidP="009B43E9">
            <w:pPr>
              <w:spacing w:after="0" w:line="360" w:lineRule="auto"/>
              <w:jc w:val="right"/>
            </w:pPr>
            <w:r>
              <w:t>Supplies: $40.88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29B64" w14:textId="18AA7553" w:rsidR="009B43E9" w:rsidRDefault="009B43E9" w:rsidP="009B43E9">
            <w:pPr>
              <w:spacing w:after="0" w:line="360" w:lineRule="auto"/>
              <w:jc w:val="right"/>
            </w:pPr>
            <w:r>
              <w:t>Book fee: $9.59</w:t>
            </w:r>
          </w:p>
        </w:tc>
      </w:tr>
      <w:tr w:rsidR="009B43E9" w14:paraId="6C5C7748" w14:textId="77777777" w:rsidTr="009B43E9">
        <w:trPr>
          <w:trHeight w:val="46"/>
        </w:trPr>
        <w:tc>
          <w:tcPr>
            <w:tcW w:w="257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5FB395" w14:textId="3B966597" w:rsidR="009B43E9" w:rsidRDefault="009B43E9" w:rsidP="00A63315">
            <w:pPr>
              <w:spacing w:after="0" w:line="360" w:lineRule="auto"/>
              <w:jc w:val="right"/>
            </w:pPr>
            <w:r w:rsidRPr="00C57215">
              <w:t>Supplies: $</w:t>
            </w:r>
            <w:r w:rsidR="00766F4E">
              <w:t>98.81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</w:tcPr>
          <w:p w14:paraId="5C04B057" w14:textId="77777777" w:rsidR="009B43E9" w:rsidRDefault="009B43E9" w:rsidP="009B43E9">
            <w:pPr>
              <w:spacing w:after="0" w:line="360" w:lineRule="auto"/>
              <w:jc w:val="right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91619" w14:textId="6875E74E" w:rsidR="009B43E9" w:rsidRDefault="009B43E9" w:rsidP="009B43E9">
            <w:pPr>
              <w:spacing w:after="0" w:line="360" w:lineRule="auto"/>
              <w:jc w:val="right"/>
            </w:pPr>
            <w:r>
              <w:t>Program: $43.2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F9E67" w14:textId="412C7F6E" w:rsidR="009B43E9" w:rsidRDefault="009B43E9" w:rsidP="009B43E9">
            <w:pPr>
              <w:spacing w:after="0" w:line="360" w:lineRule="auto"/>
              <w:jc w:val="right"/>
            </w:pPr>
            <w:r>
              <w:t>Book sale: $15.00</w:t>
            </w:r>
          </w:p>
        </w:tc>
      </w:tr>
      <w:tr w:rsidR="009B43E9" w14:paraId="6DDADB33" w14:textId="77777777" w:rsidTr="009B43E9">
        <w:trPr>
          <w:trHeight w:val="46"/>
        </w:trPr>
        <w:tc>
          <w:tcPr>
            <w:tcW w:w="257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1BDA2A9" w14:textId="43C253B9" w:rsidR="009B43E9" w:rsidRDefault="00766F4E" w:rsidP="00A63315">
            <w:pPr>
              <w:spacing w:after="0" w:line="360" w:lineRule="auto"/>
              <w:jc w:val="right"/>
            </w:pPr>
            <w:r>
              <w:t>Equipment</w:t>
            </w:r>
            <w:r w:rsidR="009B43E9">
              <w:t>: $</w:t>
            </w:r>
            <w:r>
              <w:t>60.98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</w:tcPr>
          <w:p w14:paraId="3315E212" w14:textId="77777777" w:rsidR="009B43E9" w:rsidRDefault="009B43E9" w:rsidP="009B43E9">
            <w:pPr>
              <w:spacing w:after="0" w:line="360" w:lineRule="auto"/>
              <w:jc w:val="right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E9A9D" w14:textId="3F07CAD2" w:rsidR="009B43E9" w:rsidRDefault="009B43E9" w:rsidP="009B43E9">
            <w:pPr>
              <w:spacing w:after="0" w:line="360" w:lineRule="auto"/>
              <w:jc w:val="right"/>
            </w:pPr>
            <w:r>
              <w:t>Maintenance: $20.79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E5D37" w14:textId="77777777" w:rsidR="009B43E9" w:rsidRDefault="009B43E9" w:rsidP="009B43E9">
            <w:pPr>
              <w:spacing w:after="0" w:line="360" w:lineRule="auto"/>
              <w:jc w:val="right"/>
            </w:pPr>
          </w:p>
        </w:tc>
      </w:tr>
      <w:tr w:rsidR="009B43E9" w14:paraId="593C33DC" w14:textId="77777777" w:rsidTr="009B43E9">
        <w:trPr>
          <w:trHeight w:val="46"/>
        </w:trPr>
        <w:tc>
          <w:tcPr>
            <w:tcW w:w="257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8CD3C1A" w14:textId="62C66C71" w:rsidR="009B43E9" w:rsidRDefault="00766F4E" w:rsidP="00A63315">
            <w:pPr>
              <w:spacing w:after="0" w:line="360" w:lineRule="auto"/>
              <w:jc w:val="right"/>
            </w:pPr>
            <w:r>
              <w:t>Utilities</w:t>
            </w:r>
            <w:r w:rsidR="009B43E9">
              <w:t>: $</w:t>
            </w:r>
            <w:r>
              <w:t>29.98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</w:tcPr>
          <w:p w14:paraId="64877687" w14:textId="77777777" w:rsidR="009B43E9" w:rsidRDefault="009B43E9" w:rsidP="009B43E9">
            <w:pPr>
              <w:spacing w:after="0" w:line="360" w:lineRule="auto"/>
              <w:jc w:val="right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B0504" w14:textId="37E57F7F" w:rsidR="009B43E9" w:rsidRDefault="009B43E9" w:rsidP="009B43E9">
            <w:pPr>
              <w:spacing w:after="0" w:line="360" w:lineRule="auto"/>
              <w:jc w:val="right"/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C3A7A" w14:textId="77777777" w:rsidR="009B43E9" w:rsidRDefault="009B43E9" w:rsidP="009B43E9">
            <w:pPr>
              <w:spacing w:after="0" w:line="360" w:lineRule="auto"/>
              <w:jc w:val="right"/>
            </w:pPr>
          </w:p>
        </w:tc>
      </w:tr>
    </w:tbl>
    <w:p w14:paraId="02330D95" w14:textId="77777777" w:rsidR="006D7BA7" w:rsidRDefault="006D7BA7" w:rsidP="006D7BA7">
      <w:pPr>
        <w:rPr>
          <w:bCs/>
        </w:rPr>
      </w:pPr>
    </w:p>
    <w:p w14:paraId="76F6F5F5" w14:textId="62AC6A29" w:rsidR="002E0331" w:rsidRPr="006D7BA7" w:rsidRDefault="00DB0868" w:rsidP="006D7BA7">
      <w:pPr>
        <w:rPr>
          <w:rFonts w:ascii="Calibri" w:eastAsia="Times New Roman" w:hAnsi="Calibri" w:cs="Calibri"/>
          <w:color w:val="000000"/>
        </w:rPr>
      </w:pPr>
      <w:r w:rsidRPr="00433386">
        <w:rPr>
          <w:bCs/>
        </w:rPr>
        <w:t xml:space="preserve">Building Fund </w:t>
      </w:r>
      <w:r w:rsidR="000A5DF2" w:rsidRPr="00433386">
        <w:rPr>
          <w:bCs/>
        </w:rPr>
        <w:t>Donations</w:t>
      </w:r>
      <w:r w:rsidRPr="00433386">
        <w:rPr>
          <w:bCs/>
        </w:rPr>
        <w:t xml:space="preserve"> </w:t>
      </w:r>
      <w:r w:rsidR="00E731F0">
        <w:rPr>
          <w:bCs/>
        </w:rPr>
        <w:t>t</w:t>
      </w:r>
      <w:r w:rsidR="002E0331" w:rsidRPr="00433386">
        <w:rPr>
          <w:bCs/>
        </w:rPr>
        <w:t xml:space="preserve">otal </w:t>
      </w:r>
      <w:r w:rsidR="00E731F0">
        <w:rPr>
          <w:bCs/>
        </w:rPr>
        <w:t>to date</w:t>
      </w:r>
      <w:r w:rsidR="002E0331" w:rsidRPr="00433386">
        <w:rPr>
          <w:bCs/>
        </w:rPr>
        <w:tab/>
        <w:t>$</w:t>
      </w:r>
      <w:r w:rsidR="0082487E" w:rsidRPr="0082487E">
        <w:rPr>
          <w:rFonts w:ascii="Calibri" w:hAnsi="Calibri" w:cs="Calibri"/>
          <w:color w:val="000000"/>
        </w:rPr>
        <w:t xml:space="preserve"> </w:t>
      </w:r>
      <w:r w:rsidR="00845B5C">
        <w:rPr>
          <w:rFonts w:ascii="Calibri" w:eastAsia="Times New Roman" w:hAnsi="Calibri" w:cs="Calibri"/>
          <w:color w:val="000000"/>
        </w:rPr>
        <w:t>19,716</w:t>
      </w:r>
    </w:p>
    <w:p w14:paraId="2A68EDC1" w14:textId="0B719A70" w:rsidR="00A7738E" w:rsidRDefault="00A63315" w:rsidP="001271DA">
      <w:pPr>
        <w:spacing w:before="360" w:after="0" w:line="360" w:lineRule="auto"/>
        <w:rPr>
          <w:b/>
          <w:sz w:val="24"/>
        </w:rPr>
      </w:pPr>
      <w:r>
        <w:rPr>
          <w:b/>
          <w:sz w:val="24"/>
        </w:rPr>
        <w:t>Saturday Hours Proposal</w:t>
      </w:r>
    </w:p>
    <w:p w14:paraId="203E719D" w14:textId="38ED8A60" w:rsidR="00845B5C" w:rsidRDefault="00845B5C" w:rsidP="001271DA">
      <w:pPr>
        <w:spacing w:before="360" w:after="0" w:line="360" w:lineRule="auto"/>
        <w:rPr>
          <w:b/>
          <w:sz w:val="24"/>
        </w:rPr>
      </w:pPr>
      <w:r>
        <w:rPr>
          <w:b/>
          <w:sz w:val="24"/>
        </w:rPr>
        <w:t>Summer Reading Celebration – Build a Bear Quote</w:t>
      </w:r>
    </w:p>
    <w:p w14:paraId="2B787442" w14:textId="2254432F" w:rsidR="00B477FF" w:rsidRPr="006D7BA7" w:rsidRDefault="009B7595" w:rsidP="001271DA">
      <w:pPr>
        <w:spacing w:before="360" w:after="0" w:line="360" w:lineRule="auto"/>
        <w:rPr>
          <w:b/>
          <w:sz w:val="24"/>
        </w:rPr>
      </w:pPr>
      <w:r>
        <w:rPr>
          <w:b/>
          <w:sz w:val="24"/>
        </w:rPr>
        <w:t>Upcoming Programs</w:t>
      </w:r>
    </w:p>
    <w:p w14:paraId="51527879" w14:textId="5738823B" w:rsidR="00D52270" w:rsidRDefault="00483E0D" w:rsidP="00D95F87">
      <w:pPr>
        <w:pStyle w:val="ListParagraph"/>
        <w:numPr>
          <w:ilvl w:val="0"/>
          <w:numId w:val="3"/>
        </w:numPr>
        <w:spacing w:after="0"/>
      </w:pPr>
      <w:r>
        <w:t xml:space="preserve">Bonnie Gale </w:t>
      </w:r>
      <w:r w:rsidR="00D52270">
        <w:t xml:space="preserve">Workshops: </w:t>
      </w:r>
      <w:r w:rsidR="00817CFD">
        <w:t>Jul 10, Sept 11, Nov 6, Dec 4</w:t>
      </w:r>
    </w:p>
    <w:p w14:paraId="083B1BB7" w14:textId="7286E16E" w:rsidR="006D7BA7" w:rsidRDefault="006D7BA7" w:rsidP="002E0331">
      <w:pPr>
        <w:pStyle w:val="ListParagraph"/>
        <w:numPr>
          <w:ilvl w:val="0"/>
          <w:numId w:val="3"/>
        </w:numPr>
        <w:spacing w:after="0"/>
      </w:pPr>
      <w:r>
        <w:t>S</w:t>
      </w:r>
      <w:r w:rsidR="00A078C7">
        <w:t>ummer Reading Program: Jul 5 – Aug 20</w:t>
      </w:r>
    </w:p>
    <w:p w14:paraId="0C3522F2" w14:textId="12D58358" w:rsidR="00D52270" w:rsidRDefault="00D52270" w:rsidP="002E0331">
      <w:pPr>
        <w:pStyle w:val="ListParagraph"/>
        <w:numPr>
          <w:ilvl w:val="0"/>
          <w:numId w:val="3"/>
        </w:numPr>
        <w:spacing w:after="0"/>
      </w:pPr>
      <w:r>
        <w:t>2</w:t>
      </w:r>
      <w:r w:rsidRPr="00D52270">
        <w:rPr>
          <w:vertAlign w:val="superscript"/>
        </w:rPr>
        <w:t>nd</w:t>
      </w:r>
      <w:r>
        <w:t xml:space="preserve"> Tuesday Book Club</w:t>
      </w:r>
    </w:p>
    <w:p w14:paraId="241C8A08" w14:textId="4F7A0DB5" w:rsidR="00955905" w:rsidRDefault="00955905" w:rsidP="00955905">
      <w:pPr>
        <w:spacing w:after="0"/>
      </w:pPr>
    </w:p>
    <w:p w14:paraId="186CBE22" w14:textId="1EC6EEFA" w:rsidR="00955905" w:rsidRDefault="00955905" w:rsidP="00955905">
      <w:pPr>
        <w:spacing w:after="0"/>
      </w:pPr>
    </w:p>
    <w:p w14:paraId="50CAB161" w14:textId="0B03B7CC" w:rsidR="00955905" w:rsidRDefault="00955905" w:rsidP="00955905">
      <w:pPr>
        <w:spacing w:after="0"/>
      </w:pPr>
    </w:p>
    <w:p w14:paraId="28AED39E" w14:textId="55F92B50" w:rsidR="00955905" w:rsidRDefault="00955905" w:rsidP="00955905">
      <w:pPr>
        <w:spacing w:after="0"/>
      </w:pPr>
    </w:p>
    <w:p w14:paraId="52FF90E0" w14:textId="61A908BB" w:rsidR="00955905" w:rsidRDefault="00955905" w:rsidP="00955905">
      <w:pPr>
        <w:spacing w:after="0"/>
      </w:pPr>
      <w:r>
        <w:t>Notes for next meeting:</w:t>
      </w:r>
    </w:p>
    <w:p w14:paraId="2CC0E8D1" w14:textId="6A487F16" w:rsidR="00955905" w:rsidRDefault="00955905" w:rsidP="00955905">
      <w:pPr>
        <w:spacing w:after="0"/>
      </w:pPr>
      <w:r>
        <w:t>“Officially” fine-free</w:t>
      </w:r>
    </w:p>
    <w:p w14:paraId="7A405A5C" w14:textId="43C98810" w:rsidR="00955905" w:rsidRDefault="00955905" w:rsidP="00955905">
      <w:pPr>
        <w:spacing w:after="0"/>
      </w:pPr>
      <w:r>
        <w:t>Add Pandemic Plan to Emergency Plan</w:t>
      </w:r>
    </w:p>
    <w:p w14:paraId="2575A747" w14:textId="32202F70" w:rsidR="00955905" w:rsidRDefault="00955905" w:rsidP="00955905">
      <w:pPr>
        <w:spacing w:after="0"/>
      </w:pPr>
      <w:r>
        <w:t>Mandatory Leave Policy</w:t>
      </w:r>
    </w:p>
    <w:p w14:paraId="17C8B7DA" w14:textId="77777777" w:rsidR="00955905" w:rsidRDefault="00955905" w:rsidP="00955905">
      <w:pPr>
        <w:spacing w:after="0"/>
      </w:pPr>
      <w:bookmarkStart w:id="0" w:name="_GoBack"/>
      <w:bookmarkEnd w:id="0"/>
    </w:p>
    <w:sectPr w:rsidR="00955905" w:rsidSect="00D93C17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C78F1"/>
    <w:multiLevelType w:val="hybridMultilevel"/>
    <w:tmpl w:val="0302A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B08D8"/>
    <w:multiLevelType w:val="hybridMultilevel"/>
    <w:tmpl w:val="DDE8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84D1D"/>
    <w:multiLevelType w:val="hybridMultilevel"/>
    <w:tmpl w:val="50E82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849B1"/>
    <w:multiLevelType w:val="hybridMultilevel"/>
    <w:tmpl w:val="9DA09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5491B"/>
    <w:multiLevelType w:val="hybridMultilevel"/>
    <w:tmpl w:val="A7A87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4D5297"/>
    <w:multiLevelType w:val="hybridMultilevel"/>
    <w:tmpl w:val="531CA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E053BF"/>
    <w:multiLevelType w:val="hybridMultilevel"/>
    <w:tmpl w:val="25CEB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00104"/>
    <w:multiLevelType w:val="hybridMultilevel"/>
    <w:tmpl w:val="63809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327D2B"/>
    <w:multiLevelType w:val="hybridMultilevel"/>
    <w:tmpl w:val="7C5C4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5D6697B"/>
    <w:multiLevelType w:val="hybridMultilevel"/>
    <w:tmpl w:val="D3DC3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A476E9"/>
    <w:multiLevelType w:val="hybridMultilevel"/>
    <w:tmpl w:val="4C944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0921F0"/>
    <w:multiLevelType w:val="hybridMultilevel"/>
    <w:tmpl w:val="503C8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"/>
  </w:num>
  <w:num w:numId="4">
    <w:abstractNumId w:val="4"/>
  </w:num>
  <w:num w:numId="5">
    <w:abstractNumId w:val="3"/>
  </w:num>
  <w:num w:numId="6">
    <w:abstractNumId w:val="7"/>
  </w:num>
  <w:num w:numId="7">
    <w:abstractNumId w:val="9"/>
  </w:num>
  <w:num w:numId="8">
    <w:abstractNumId w:val="10"/>
  </w:num>
  <w:num w:numId="9">
    <w:abstractNumId w:val="2"/>
  </w:num>
  <w:num w:numId="10">
    <w:abstractNumId w:val="0"/>
  </w:num>
  <w:num w:numId="11">
    <w:abstractNumId w:val="5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rE0MzCxtLCwtDRR0lEKTi0uzszPAykwrAUABOr20CwAAAA="/>
  </w:docVars>
  <w:rsids>
    <w:rsidRoot w:val="000476FF"/>
    <w:rsid w:val="00012BAD"/>
    <w:rsid w:val="000267A6"/>
    <w:rsid w:val="000476FF"/>
    <w:rsid w:val="000513DD"/>
    <w:rsid w:val="0005548E"/>
    <w:rsid w:val="00075A40"/>
    <w:rsid w:val="000776C6"/>
    <w:rsid w:val="000A0638"/>
    <w:rsid w:val="000A5DF2"/>
    <w:rsid w:val="000B10BC"/>
    <w:rsid w:val="000D7D7E"/>
    <w:rsid w:val="00107A74"/>
    <w:rsid w:val="001271DA"/>
    <w:rsid w:val="0019272C"/>
    <w:rsid w:val="001D4D5B"/>
    <w:rsid w:val="001E58E1"/>
    <w:rsid w:val="001E7FA6"/>
    <w:rsid w:val="001F2A48"/>
    <w:rsid w:val="00237B95"/>
    <w:rsid w:val="00250035"/>
    <w:rsid w:val="00270F92"/>
    <w:rsid w:val="002D4372"/>
    <w:rsid w:val="002E0331"/>
    <w:rsid w:val="003802B2"/>
    <w:rsid w:val="00390FAA"/>
    <w:rsid w:val="00393A84"/>
    <w:rsid w:val="003D7898"/>
    <w:rsid w:val="003F16C6"/>
    <w:rsid w:val="00433386"/>
    <w:rsid w:val="00437D1B"/>
    <w:rsid w:val="00483E0D"/>
    <w:rsid w:val="004B7A6D"/>
    <w:rsid w:val="0050101A"/>
    <w:rsid w:val="0053385D"/>
    <w:rsid w:val="00592E7E"/>
    <w:rsid w:val="005E5D24"/>
    <w:rsid w:val="0060295C"/>
    <w:rsid w:val="00607FD3"/>
    <w:rsid w:val="0061046D"/>
    <w:rsid w:val="0061202E"/>
    <w:rsid w:val="006303A1"/>
    <w:rsid w:val="006737D1"/>
    <w:rsid w:val="0069180C"/>
    <w:rsid w:val="006B34B2"/>
    <w:rsid w:val="006B754D"/>
    <w:rsid w:val="006D02B0"/>
    <w:rsid w:val="006D7BA7"/>
    <w:rsid w:val="007240BA"/>
    <w:rsid w:val="00730781"/>
    <w:rsid w:val="00754F65"/>
    <w:rsid w:val="00755212"/>
    <w:rsid w:val="00766F4E"/>
    <w:rsid w:val="00796C7D"/>
    <w:rsid w:val="007C631F"/>
    <w:rsid w:val="00817CFD"/>
    <w:rsid w:val="0082487E"/>
    <w:rsid w:val="00845B5C"/>
    <w:rsid w:val="00856079"/>
    <w:rsid w:val="008873D8"/>
    <w:rsid w:val="008D7304"/>
    <w:rsid w:val="00934A37"/>
    <w:rsid w:val="00942998"/>
    <w:rsid w:val="009478B5"/>
    <w:rsid w:val="00955905"/>
    <w:rsid w:val="00957556"/>
    <w:rsid w:val="00962D61"/>
    <w:rsid w:val="009B43E9"/>
    <w:rsid w:val="009B7595"/>
    <w:rsid w:val="009C70FB"/>
    <w:rsid w:val="009E1A90"/>
    <w:rsid w:val="00A0629C"/>
    <w:rsid w:val="00A078C7"/>
    <w:rsid w:val="00A26282"/>
    <w:rsid w:val="00A46A0F"/>
    <w:rsid w:val="00A63315"/>
    <w:rsid w:val="00A7738E"/>
    <w:rsid w:val="00A84568"/>
    <w:rsid w:val="00AA2EF4"/>
    <w:rsid w:val="00AE7517"/>
    <w:rsid w:val="00AF4D9A"/>
    <w:rsid w:val="00B1116B"/>
    <w:rsid w:val="00B22225"/>
    <w:rsid w:val="00B444E5"/>
    <w:rsid w:val="00B477FF"/>
    <w:rsid w:val="00B70206"/>
    <w:rsid w:val="00B8122E"/>
    <w:rsid w:val="00BC254C"/>
    <w:rsid w:val="00BE3DD8"/>
    <w:rsid w:val="00BF3449"/>
    <w:rsid w:val="00C0424A"/>
    <w:rsid w:val="00C24DC6"/>
    <w:rsid w:val="00C875AF"/>
    <w:rsid w:val="00CA69FA"/>
    <w:rsid w:val="00CD5A42"/>
    <w:rsid w:val="00CD5FCB"/>
    <w:rsid w:val="00D13345"/>
    <w:rsid w:val="00D1491B"/>
    <w:rsid w:val="00D52270"/>
    <w:rsid w:val="00D770E4"/>
    <w:rsid w:val="00D93C17"/>
    <w:rsid w:val="00D95F87"/>
    <w:rsid w:val="00DB0868"/>
    <w:rsid w:val="00E009D4"/>
    <w:rsid w:val="00E547A8"/>
    <w:rsid w:val="00E62273"/>
    <w:rsid w:val="00E731F0"/>
    <w:rsid w:val="00E8440C"/>
    <w:rsid w:val="00E87EB2"/>
    <w:rsid w:val="00EE508B"/>
    <w:rsid w:val="00EE60B9"/>
    <w:rsid w:val="00F057BE"/>
    <w:rsid w:val="00F23D9E"/>
    <w:rsid w:val="00F8195D"/>
    <w:rsid w:val="00F85CC6"/>
    <w:rsid w:val="00F91453"/>
    <w:rsid w:val="00FA225E"/>
    <w:rsid w:val="00FE0F0C"/>
    <w:rsid w:val="00FF5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251B7"/>
  <w15:docId w15:val="{47B6633D-1BB6-4DFA-BEF4-21FD92D4A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62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14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37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7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42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taff</cp:lastModifiedBy>
  <cp:revision>9</cp:revision>
  <cp:lastPrinted>2020-04-21T11:05:00Z</cp:lastPrinted>
  <dcterms:created xsi:type="dcterms:W3CDTF">2021-07-06T17:19:00Z</dcterms:created>
  <dcterms:modified xsi:type="dcterms:W3CDTF">2021-07-16T15:12:00Z</dcterms:modified>
</cp:coreProperties>
</file>